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3184"/>
        <w:gridCol w:w="2140"/>
        <w:gridCol w:w="508"/>
        <w:gridCol w:w="900"/>
        <w:gridCol w:w="1130"/>
        <w:gridCol w:w="80"/>
        <w:gridCol w:w="2138"/>
      </w:tblGrid>
      <w:tr w:rsidR="004F1240" w14:paraId="296A49B9" w14:textId="77777777"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049133" w14:textId="77777777" w:rsidR="004F1240" w:rsidRDefault="001D413F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Group No</w:t>
            </w:r>
            <w:r>
              <w:rPr>
                <w:b/>
                <w:color w:val="000000" w:themeColor="text1"/>
              </w:rPr>
              <w:tab/>
            </w:r>
          </w:p>
        </w:tc>
        <w:tc>
          <w:tcPr>
            <w:tcW w:w="6896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7433C3A" w14:textId="4BB6AF6A" w:rsidR="004F1240" w:rsidRDefault="00C32ECD">
            <w:r>
              <w:t xml:space="preserve">CS </w:t>
            </w:r>
            <w:r w:rsidR="001D413F">
              <w:t>37</w:t>
            </w:r>
          </w:p>
        </w:tc>
      </w:tr>
      <w:tr w:rsidR="004F1240" w14:paraId="02BAD28B" w14:textId="77777777">
        <w:tc>
          <w:tcPr>
            <w:tcW w:w="31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9B1113" w14:textId="77777777" w:rsidR="004F1240" w:rsidRDefault="001D413F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Project Title</w:t>
            </w:r>
          </w:p>
        </w:tc>
        <w:tc>
          <w:tcPr>
            <w:tcW w:w="6896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0EB020E" w14:textId="3CA9C6CA" w:rsidR="004F1240" w:rsidRDefault="00A45CD8">
            <w:r>
              <w:t>System for a Car Service Station</w:t>
            </w:r>
          </w:p>
        </w:tc>
      </w:tr>
      <w:tr w:rsidR="004F1240" w14:paraId="442E8AE9" w14:textId="77777777">
        <w:tc>
          <w:tcPr>
            <w:tcW w:w="31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42BD0EC" w14:textId="77777777" w:rsidR="004F1240" w:rsidRDefault="001D413F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Supervisor’s Name</w:t>
            </w:r>
          </w:p>
        </w:tc>
        <w:tc>
          <w:tcPr>
            <w:tcW w:w="6896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FFAD0F1" w14:textId="77777777" w:rsidR="004F1240" w:rsidRDefault="001D413F">
            <w:proofErr w:type="spellStart"/>
            <w:r>
              <w:t>Ms.Sanduni</w:t>
            </w:r>
            <w:proofErr w:type="spellEnd"/>
          </w:p>
        </w:tc>
      </w:tr>
      <w:tr w:rsidR="004F1240" w14:paraId="674ABA15" w14:textId="77777777">
        <w:tc>
          <w:tcPr>
            <w:tcW w:w="31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4893F2EC" w14:textId="77777777" w:rsidR="004F1240" w:rsidRDefault="001D413F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o-Supervisor’s Name</w:t>
            </w:r>
          </w:p>
        </w:tc>
        <w:tc>
          <w:tcPr>
            <w:tcW w:w="6896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EDB1F40" w14:textId="77777777" w:rsidR="004F1240" w:rsidRDefault="001D413F">
            <w:r>
              <w:t xml:space="preserve">Mr. </w:t>
            </w:r>
            <w:proofErr w:type="spellStart"/>
            <w:r>
              <w:t>Roshan</w:t>
            </w:r>
            <w:proofErr w:type="spellEnd"/>
            <w:r>
              <w:t xml:space="preserve"> </w:t>
            </w:r>
            <w:proofErr w:type="spellStart"/>
            <w:r>
              <w:t>Abeyweera</w:t>
            </w:r>
            <w:proofErr w:type="spellEnd"/>
          </w:p>
        </w:tc>
      </w:tr>
      <w:tr w:rsidR="0030699B" w14:paraId="3EFD522F" w14:textId="77777777">
        <w:trPr>
          <w:trHeight w:val="70"/>
        </w:trPr>
        <w:tc>
          <w:tcPr>
            <w:tcW w:w="31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8D19DC2" w14:textId="77777777" w:rsidR="004F1240" w:rsidRDefault="001D413F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1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5C9DE50E" w14:textId="022FB3AA" w:rsidR="004F1240" w:rsidRDefault="00612AF1">
            <w:r>
              <w:t>xx</w:t>
            </w:r>
          </w:p>
        </w:tc>
        <w:tc>
          <w:tcPr>
            <w:tcW w:w="140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069322A" w14:textId="77777777" w:rsidR="004F1240" w:rsidRDefault="001D413F">
            <w:pPr>
              <w:rPr>
                <w:b/>
              </w:rPr>
            </w:pPr>
            <w:r>
              <w:t xml:space="preserve">   </w:t>
            </w:r>
            <w:r>
              <w:rPr>
                <w:b/>
                <w:color w:val="000000" w:themeColor="text1"/>
              </w:rPr>
              <w:t>Date</w:t>
            </w:r>
          </w:p>
        </w:tc>
        <w:tc>
          <w:tcPr>
            <w:tcW w:w="3348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EB63432" w14:textId="47A0DB19" w:rsidR="004F1240" w:rsidRDefault="00C32ECD" w:rsidP="00C32ECD">
            <w:r>
              <w:t>16</w:t>
            </w:r>
            <w:r w:rsidR="001D413F">
              <w:t>/</w:t>
            </w:r>
            <w:r>
              <w:t>05</w:t>
            </w:r>
            <w:r w:rsidR="001D413F">
              <w:t>/20</w:t>
            </w:r>
            <w:r w:rsidR="00612AF1">
              <w:t>20</w:t>
            </w:r>
          </w:p>
        </w:tc>
      </w:tr>
      <w:tr w:rsidR="004F1240" w14:paraId="0B1ED64D" w14:textId="77777777">
        <w:tc>
          <w:tcPr>
            <w:tcW w:w="10080" w:type="dxa"/>
            <w:gridSpan w:val="7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17469DC2" w14:textId="77777777" w:rsidR="004F1240" w:rsidRDefault="001D413F">
            <w:pPr>
              <w:rPr>
                <w:b/>
                <w:color w:val="FFFFFF" w:themeColor="background1"/>
              </w:rPr>
            </w:pPr>
            <w:r>
              <w:rPr>
                <w:b/>
                <w:color w:val="000000" w:themeColor="text1"/>
              </w:rPr>
              <w:t>Summary of work carried out during last two weeks</w:t>
            </w:r>
          </w:p>
        </w:tc>
      </w:tr>
      <w:tr w:rsidR="004F1240" w14:paraId="3D6CC411" w14:textId="77777777">
        <w:trPr>
          <w:trHeight w:val="2339"/>
        </w:trPr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54A5E4" w14:textId="77777777" w:rsidR="004F1240" w:rsidRDefault="004F1240" w:rsidP="00612AF1">
            <w:pPr>
              <w:pStyle w:val="ListParagraph"/>
            </w:pPr>
          </w:p>
        </w:tc>
      </w:tr>
      <w:tr w:rsidR="004F1240" w14:paraId="793FDB83" w14:textId="77777777">
        <w:trPr>
          <w:trHeight w:val="58"/>
        </w:trPr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0AA8869" w14:textId="77777777" w:rsidR="004F1240" w:rsidRDefault="001D413F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4F1240" w14:paraId="6C73B3FD" w14:textId="77777777"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174959" w14:textId="3E1E1AEE" w:rsidR="00C32ECD" w:rsidRDefault="001D413F" w:rsidP="00C32ECD">
            <w:pPr>
              <w:pStyle w:val="ListParagraph"/>
              <w:numPr>
                <w:ilvl w:val="0"/>
                <w:numId w:val="2"/>
              </w:numPr>
              <w:ind w:left="342"/>
            </w:pPr>
            <w:r w:rsidRPr="00EC3D52">
              <w:t xml:space="preserve">U.W.T.O </w:t>
            </w:r>
            <w:proofErr w:type="spellStart"/>
            <w:r w:rsidRPr="00EC3D52">
              <w:t>Weerasinghe</w:t>
            </w:r>
            <w:proofErr w:type="spellEnd"/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357"/>
              <w:gridCol w:w="222"/>
            </w:tblGrid>
            <w:tr w:rsidR="00C32ECD" w14:paraId="1AF59565" w14:textId="1C1B8D8D" w:rsidTr="00502816">
              <w:tblPrEx>
                <w:tblCellMar>
                  <w:top w:w="0" w:type="dxa"/>
                  <w:bottom w:w="0" w:type="dxa"/>
                </w:tblCellMar>
              </w:tblPrEx>
              <w:trPr>
                <w:trHeight w:val="110"/>
              </w:trPr>
              <w:tc>
                <w:tcPr>
                  <w:tcW w:w="0" w:type="auto"/>
                </w:tcPr>
                <w:p w14:paraId="1F65AEF4" w14:textId="23FBE704" w:rsidR="00C32ECD" w:rsidRDefault="00C32ECD" w:rsidP="00C32ECD"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     </w:t>
                  </w:r>
                  <w:r>
                    <w:rPr>
                      <w:sz w:val="22"/>
                      <w:szCs w:val="22"/>
                    </w:rPr>
                    <w:t xml:space="preserve">18001912 </w:t>
                  </w:r>
                </w:p>
              </w:tc>
              <w:tc>
                <w:tcPr>
                  <w:tcW w:w="0" w:type="auto"/>
                </w:tcPr>
                <w:p w14:paraId="6812139E" w14:textId="77777777" w:rsidR="00C32ECD" w:rsidRDefault="00C32ECD" w:rsidP="00C32ECD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</w:tc>
            </w:tr>
          </w:tbl>
          <w:p w14:paraId="21D539B6" w14:textId="77777777" w:rsidR="00C32ECD" w:rsidRPr="00EC3D52" w:rsidRDefault="00C32ECD" w:rsidP="00C32ECD">
            <w:pPr>
              <w:pStyle w:val="ListParagraph"/>
              <w:ind w:left="342"/>
            </w:pPr>
          </w:p>
        </w:tc>
        <w:tc>
          <w:tcPr>
            <w:tcW w:w="6896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92CC2E5" w14:textId="5049316D" w:rsidR="00EC3D52" w:rsidRDefault="00555BBB">
            <w:r>
              <w:t>Selecting and drawing flow for the functional requirements. Start working on project proposal.</w:t>
            </w:r>
          </w:p>
          <w:p w14:paraId="0C13BE2E" w14:textId="253DAAF4" w:rsidR="00612AF1" w:rsidRPr="00EC3D52" w:rsidRDefault="00612AF1" w:rsidP="00555BBB"/>
        </w:tc>
      </w:tr>
      <w:tr w:rsidR="004F1240" w14:paraId="30BB056C" w14:textId="77777777">
        <w:trPr>
          <w:trHeight w:val="989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A58355F" w14:textId="01FD3E65" w:rsidR="00C32ECD" w:rsidRDefault="001D413F" w:rsidP="00C32ECD">
            <w:pPr>
              <w:pStyle w:val="ListParagraph"/>
              <w:numPr>
                <w:ilvl w:val="0"/>
                <w:numId w:val="2"/>
              </w:numPr>
              <w:ind w:left="342"/>
            </w:pPr>
            <w:r w:rsidRPr="00EC3D52">
              <w:t xml:space="preserve"> </w:t>
            </w:r>
            <w:proofErr w:type="spellStart"/>
            <w:r w:rsidRPr="00EC3D52">
              <w:t>T.W.T.Dulshan</w:t>
            </w:r>
            <w:proofErr w:type="spellEnd"/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307"/>
            </w:tblGrid>
            <w:tr w:rsidR="00C32ECD" w14:paraId="399F587C" w14:textId="77777777">
              <w:tblPrEx>
                <w:tblCellMar>
                  <w:top w:w="0" w:type="dxa"/>
                  <w:bottom w:w="0" w:type="dxa"/>
                </w:tblCellMar>
              </w:tblPrEx>
              <w:trPr>
                <w:trHeight w:val="110"/>
              </w:trPr>
              <w:tc>
                <w:tcPr>
                  <w:tcW w:w="0" w:type="auto"/>
                </w:tcPr>
                <w:p w14:paraId="25048642" w14:textId="6B4F5306" w:rsidR="00C32ECD" w:rsidRDefault="00C32ECD" w:rsidP="00C32ECD"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    </w:t>
                  </w:r>
                  <w:r>
                    <w:rPr>
                      <w:sz w:val="22"/>
                      <w:szCs w:val="22"/>
                    </w:rPr>
                    <w:t xml:space="preserve">18000487 </w:t>
                  </w:r>
                </w:p>
              </w:tc>
            </w:tr>
          </w:tbl>
          <w:p w14:paraId="2DCCE37A" w14:textId="77777777" w:rsidR="00C32ECD" w:rsidRPr="00EC3D52" w:rsidRDefault="00C32ECD" w:rsidP="00C32ECD">
            <w:pPr>
              <w:pStyle w:val="ListParagraph"/>
              <w:ind w:left="342"/>
            </w:pPr>
          </w:p>
        </w:tc>
        <w:tc>
          <w:tcPr>
            <w:tcW w:w="6896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7474C7" w14:textId="10E239D5" w:rsidR="004F1240" w:rsidRDefault="002D7A1D">
            <w:r>
              <w:t>Gather more information about</w:t>
            </w:r>
            <w:r w:rsidR="00555BBB">
              <w:t xml:space="preserve"> the “car</w:t>
            </w:r>
            <w:r>
              <w:t xml:space="preserve"> service procedure” in the service station by contacting the personnel.</w:t>
            </w:r>
          </w:p>
          <w:p w14:paraId="0478FE28" w14:textId="66C4B584" w:rsidR="00612AF1" w:rsidRPr="00EC3D52" w:rsidRDefault="00612AF1"/>
        </w:tc>
      </w:tr>
      <w:tr w:rsidR="004F1240" w14:paraId="58233C2A" w14:textId="77777777"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96C8341" w14:textId="4FC8E119" w:rsidR="00C32ECD" w:rsidRDefault="001D413F" w:rsidP="00C32ECD">
            <w:pPr>
              <w:pStyle w:val="ListParagraph"/>
              <w:numPr>
                <w:ilvl w:val="0"/>
                <w:numId w:val="2"/>
              </w:numPr>
              <w:ind w:left="342"/>
            </w:pPr>
            <w:proofErr w:type="spellStart"/>
            <w:r w:rsidRPr="00EC3D52">
              <w:t>W.M.D.M.Y.Wickramanayaka</w:t>
            </w:r>
            <w:proofErr w:type="spellEnd"/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380"/>
            </w:tblGrid>
            <w:tr w:rsidR="00C32ECD" w14:paraId="195CAFB5" w14:textId="77777777">
              <w:tblPrEx>
                <w:tblCellMar>
                  <w:top w:w="0" w:type="dxa"/>
                  <w:bottom w:w="0" w:type="dxa"/>
                </w:tblCellMar>
              </w:tblPrEx>
              <w:trPr>
                <w:trHeight w:val="110"/>
              </w:trPr>
              <w:tc>
                <w:tcPr>
                  <w:tcW w:w="0" w:type="auto"/>
                </w:tcPr>
                <w:p w14:paraId="72F4187F" w14:textId="68706C8C" w:rsidR="00C32ECD" w:rsidRDefault="00C32ECD" w:rsidP="00C32ECD"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t xml:space="preserve"> </w:t>
                  </w:r>
                  <w:r>
                    <w:t xml:space="preserve">    </w:t>
                  </w:r>
                  <w:r>
                    <w:rPr>
                      <w:sz w:val="22"/>
                      <w:szCs w:val="22"/>
                    </w:rPr>
                    <w:t xml:space="preserve">18001922 </w:t>
                  </w:r>
                </w:p>
              </w:tc>
            </w:tr>
          </w:tbl>
          <w:p w14:paraId="3BB64A0E" w14:textId="77777777" w:rsidR="004F1240" w:rsidRPr="00C32ECD" w:rsidRDefault="004F1240" w:rsidP="00C32ECD">
            <w:pPr>
              <w:ind w:firstLine="720"/>
            </w:pPr>
          </w:p>
        </w:tc>
        <w:tc>
          <w:tcPr>
            <w:tcW w:w="6896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79E4306" w14:textId="7C48B78F" w:rsidR="00612AF1" w:rsidRDefault="002D7A1D">
            <w:r>
              <w:t>Draw necessary use case diagrams for user groups help with parts of project proposal.</w:t>
            </w:r>
          </w:p>
          <w:p w14:paraId="63C28BFC" w14:textId="77777777" w:rsidR="00612AF1" w:rsidRPr="00EC3D52" w:rsidRDefault="00612AF1"/>
          <w:p w14:paraId="7B71CF1B" w14:textId="77777777" w:rsidR="004F1240" w:rsidRPr="00EC3D52" w:rsidRDefault="004F1240"/>
        </w:tc>
      </w:tr>
      <w:tr w:rsidR="004F1240" w14:paraId="36C067B5" w14:textId="77777777">
        <w:trPr>
          <w:trHeight w:val="962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AB1DAF1" w14:textId="18835F38" w:rsidR="00C32ECD" w:rsidRDefault="001D413F" w:rsidP="00C32ECD">
            <w:pPr>
              <w:pStyle w:val="ListParagraph"/>
              <w:numPr>
                <w:ilvl w:val="0"/>
                <w:numId w:val="2"/>
              </w:numPr>
              <w:ind w:left="342"/>
            </w:pPr>
            <w:proofErr w:type="spellStart"/>
            <w:r w:rsidRPr="00EC3D52">
              <w:t>W.K.B.K.Madhushanka</w:t>
            </w:r>
            <w:proofErr w:type="spellEnd"/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380"/>
            </w:tblGrid>
            <w:tr w:rsidR="00C32ECD" w14:paraId="15D304CB" w14:textId="77777777">
              <w:tblPrEx>
                <w:tblCellMar>
                  <w:top w:w="0" w:type="dxa"/>
                  <w:bottom w:w="0" w:type="dxa"/>
                </w:tblCellMar>
              </w:tblPrEx>
              <w:trPr>
                <w:trHeight w:val="110"/>
              </w:trPr>
              <w:tc>
                <w:tcPr>
                  <w:tcW w:w="0" w:type="auto"/>
                </w:tcPr>
                <w:p w14:paraId="64290C8A" w14:textId="02E8943B" w:rsidR="00C32ECD" w:rsidRDefault="00C32ECD" w:rsidP="00C32ECD"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t xml:space="preserve"> </w:t>
                  </w:r>
                  <w:r>
                    <w:t xml:space="preserve">    </w:t>
                  </w:r>
                  <w:r>
                    <w:rPr>
                      <w:sz w:val="22"/>
                      <w:szCs w:val="22"/>
                    </w:rPr>
                    <w:t xml:space="preserve">18000967 </w:t>
                  </w:r>
                </w:p>
              </w:tc>
            </w:tr>
          </w:tbl>
          <w:p w14:paraId="139C2A27" w14:textId="77777777" w:rsidR="004F1240" w:rsidRPr="00C32ECD" w:rsidRDefault="004F1240" w:rsidP="00C32ECD">
            <w:pPr>
              <w:ind w:firstLine="720"/>
            </w:pPr>
          </w:p>
        </w:tc>
        <w:tc>
          <w:tcPr>
            <w:tcW w:w="6896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C8350D9" w14:textId="48493812" w:rsidR="004F1240" w:rsidRDefault="002D7A1D">
            <w:r>
              <w:t xml:space="preserve">Identify the most important functional and non-functional requirement and draw necessary flow charts. </w:t>
            </w:r>
            <w:proofErr w:type="gramStart"/>
            <w:r>
              <w:t>help</w:t>
            </w:r>
            <w:proofErr w:type="gramEnd"/>
            <w:r>
              <w:t xml:space="preserve"> with parts of project proposal.</w:t>
            </w:r>
          </w:p>
          <w:p w14:paraId="2D63A303" w14:textId="77777777" w:rsidR="00612AF1" w:rsidRPr="00EC3D52" w:rsidRDefault="00612AF1"/>
          <w:p w14:paraId="74C14D53" w14:textId="77777777" w:rsidR="004F1240" w:rsidRPr="00EC3D52" w:rsidRDefault="004F1240"/>
        </w:tc>
      </w:tr>
      <w:tr w:rsidR="004F1240" w14:paraId="488A3A99" w14:textId="77777777"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E575CA7" w14:textId="77777777" w:rsidR="004F1240" w:rsidRDefault="001D413F">
            <w:pPr>
              <w:rPr>
                <w:b/>
              </w:rPr>
            </w:pPr>
            <w:r>
              <w:rPr>
                <w:b/>
                <w:color w:val="000000" w:themeColor="text1"/>
              </w:rPr>
              <w:t xml:space="preserve">Meeting outcomes </w:t>
            </w:r>
          </w:p>
        </w:tc>
      </w:tr>
      <w:tr w:rsidR="004F1240" w14:paraId="0783D031" w14:textId="77777777" w:rsidTr="00A45CD8">
        <w:trPr>
          <w:trHeight w:val="1520"/>
        </w:trPr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5415C6F" w14:textId="23055DCE" w:rsidR="004F1240" w:rsidRPr="00EC3D52" w:rsidRDefault="004F1240" w:rsidP="002D7A1D">
            <w:pPr>
              <w:pStyle w:val="ListParagraph"/>
            </w:pPr>
            <w:bookmarkStart w:id="0" w:name="_GoBack"/>
            <w:bookmarkEnd w:id="0"/>
          </w:p>
        </w:tc>
      </w:tr>
      <w:tr w:rsidR="004F1240" w14:paraId="501E7AD6" w14:textId="77777777"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6D68E50" w14:textId="77777777" w:rsidR="004F1240" w:rsidRPr="00EC3D52" w:rsidRDefault="001D413F">
            <w:pPr>
              <w:rPr>
                <w:b/>
              </w:rPr>
            </w:pPr>
            <w:r w:rsidRPr="00EC3D52">
              <w:rPr>
                <w:b/>
              </w:rPr>
              <w:t>Responsibilities Accepted by group members for the next two weeks</w:t>
            </w:r>
          </w:p>
        </w:tc>
      </w:tr>
      <w:tr w:rsidR="004F1240" w14:paraId="27CF0776" w14:textId="77777777">
        <w:trPr>
          <w:trHeight w:val="70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5B5389" w14:textId="77777777" w:rsidR="004F1240" w:rsidRPr="00EC3D52" w:rsidRDefault="001D413F">
            <w:pPr>
              <w:pStyle w:val="ListParagraph"/>
              <w:numPr>
                <w:ilvl w:val="0"/>
                <w:numId w:val="4"/>
              </w:numPr>
              <w:ind w:left="342"/>
            </w:pPr>
            <w:r w:rsidRPr="00EC3D52">
              <w:t>U.W.T.O Weerasinghe</w:t>
            </w:r>
          </w:p>
        </w:tc>
        <w:tc>
          <w:tcPr>
            <w:tcW w:w="6896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58EEDC6" w14:textId="77777777" w:rsidR="004F1240" w:rsidRDefault="004F1240"/>
          <w:p w14:paraId="2F38357B" w14:textId="77777777" w:rsidR="00612AF1" w:rsidRDefault="00612AF1"/>
          <w:p w14:paraId="5038A2EC" w14:textId="4744A344" w:rsidR="00612AF1" w:rsidRPr="00EC3D52" w:rsidRDefault="00612AF1"/>
        </w:tc>
      </w:tr>
      <w:tr w:rsidR="004F1240" w14:paraId="5FF3E5B9" w14:textId="77777777">
        <w:trPr>
          <w:trHeight w:val="70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C5DF788" w14:textId="77777777" w:rsidR="004F1240" w:rsidRPr="00EC3D52" w:rsidRDefault="001D413F">
            <w:pPr>
              <w:pStyle w:val="ListParagraph"/>
              <w:numPr>
                <w:ilvl w:val="0"/>
                <w:numId w:val="4"/>
              </w:numPr>
              <w:ind w:left="342"/>
            </w:pPr>
            <w:proofErr w:type="spellStart"/>
            <w:r w:rsidRPr="00EC3D52">
              <w:t>T.W.T.Dulshan</w:t>
            </w:r>
            <w:proofErr w:type="spellEnd"/>
          </w:p>
        </w:tc>
        <w:tc>
          <w:tcPr>
            <w:tcW w:w="6896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D0099D" w14:textId="77777777" w:rsidR="004F1240" w:rsidRDefault="004F1240"/>
          <w:p w14:paraId="23594BC6" w14:textId="77777777" w:rsidR="00612AF1" w:rsidRDefault="00612AF1"/>
          <w:p w14:paraId="358239E5" w14:textId="2C0DAAAC" w:rsidR="00612AF1" w:rsidRPr="00EC3D52" w:rsidRDefault="00612AF1"/>
        </w:tc>
      </w:tr>
      <w:tr w:rsidR="004F1240" w14:paraId="52515D46" w14:textId="77777777" w:rsidTr="00EC3D52">
        <w:trPr>
          <w:trHeight w:val="692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C0DAC0" w14:textId="77777777" w:rsidR="004F1240" w:rsidRPr="00EC3D52" w:rsidRDefault="001D413F">
            <w:pPr>
              <w:pStyle w:val="ListParagraph"/>
              <w:numPr>
                <w:ilvl w:val="0"/>
                <w:numId w:val="4"/>
              </w:numPr>
              <w:ind w:left="342"/>
            </w:pPr>
            <w:proofErr w:type="spellStart"/>
            <w:r w:rsidRPr="00EC3D52">
              <w:t>W.M.D.M.Y.Wickramanayaka</w:t>
            </w:r>
            <w:proofErr w:type="spellEnd"/>
          </w:p>
        </w:tc>
        <w:tc>
          <w:tcPr>
            <w:tcW w:w="6896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6BC85F3" w14:textId="77777777" w:rsidR="004F1240" w:rsidRDefault="004F1240"/>
          <w:p w14:paraId="639FBF64" w14:textId="77777777" w:rsidR="00612AF1" w:rsidRDefault="00612AF1"/>
          <w:p w14:paraId="3E36AB2B" w14:textId="696BB230" w:rsidR="00612AF1" w:rsidRPr="00EC3D52" w:rsidRDefault="00612AF1"/>
        </w:tc>
      </w:tr>
      <w:tr w:rsidR="004F1240" w14:paraId="0FBB5C39" w14:textId="77777777">
        <w:trPr>
          <w:trHeight w:val="70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674194E" w14:textId="5A521447" w:rsidR="004F1240" w:rsidRPr="00EC3D52" w:rsidRDefault="001D413F">
            <w:pPr>
              <w:pStyle w:val="ListParagraph"/>
              <w:numPr>
                <w:ilvl w:val="0"/>
                <w:numId w:val="4"/>
              </w:numPr>
              <w:ind w:left="342"/>
            </w:pPr>
            <w:proofErr w:type="spellStart"/>
            <w:r w:rsidRPr="00EC3D52">
              <w:t>W.K.B.K.Madhushanka</w:t>
            </w:r>
            <w:proofErr w:type="spellEnd"/>
          </w:p>
        </w:tc>
        <w:tc>
          <w:tcPr>
            <w:tcW w:w="6896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81CFEE2" w14:textId="412A23DC" w:rsidR="00EC3D52" w:rsidRDefault="00A86921" w:rsidP="00612AF1">
            <w:r w:rsidRPr="00EC3D52">
              <w:t xml:space="preserve"> </w:t>
            </w:r>
          </w:p>
          <w:p w14:paraId="08AE895E" w14:textId="2AD8887B" w:rsidR="00612AF1" w:rsidRDefault="00612AF1" w:rsidP="00612AF1"/>
          <w:p w14:paraId="4FF8AC67" w14:textId="11FABD78" w:rsidR="00612AF1" w:rsidRDefault="00612AF1" w:rsidP="00612AF1"/>
          <w:p w14:paraId="5B435419" w14:textId="40FE2311" w:rsidR="00612AF1" w:rsidRDefault="00612AF1" w:rsidP="00612AF1"/>
          <w:p w14:paraId="709410CD" w14:textId="7B556934" w:rsidR="00612AF1" w:rsidRDefault="00612AF1" w:rsidP="00612AF1"/>
          <w:p w14:paraId="16B1DCEA" w14:textId="77777777" w:rsidR="00612AF1" w:rsidRPr="00EC3D52" w:rsidRDefault="00612AF1" w:rsidP="00612AF1"/>
          <w:p w14:paraId="7EFB74C3" w14:textId="1173F224" w:rsidR="00EC3D52" w:rsidRPr="00EC3D52" w:rsidRDefault="00EC3D52"/>
        </w:tc>
      </w:tr>
      <w:tr w:rsidR="004F1240" w14:paraId="68D02CB6" w14:textId="77777777">
        <w:trPr>
          <w:trHeight w:val="70"/>
        </w:trPr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1CDA218" w14:textId="77777777" w:rsidR="004F1240" w:rsidRDefault="001D413F">
            <w:pPr>
              <w:rPr>
                <w:b/>
              </w:rPr>
            </w:pPr>
            <w:r>
              <w:rPr>
                <w:b/>
                <w:color w:val="000000" w:themeColor="text1"/>
              </w:rPr>
              <w:lastRenderedPageBreak/>
              <w:t>Supervisor’s/ Co-Supervisor’s Remark</w:t>
            </w:r>
          </w:p>
        </w:tc>
      </w:tr>
      <w:tr w:rsidR="004F1240" w14:paraId="723A4C37" w14:textId="77777777" w:rsidTr="00EC3D52">
        <w:trPr>
          <w:trHeight w:val="2564"/>
        </w:trPr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0B1709F" w14:textId="77777777" w:rsidR="004F1240" w:rsidRDefault="004F1240" w:rsidP="00795D83"/>
        </w:tc>
      </w:tr>
      <w:tr w:rsidR="00C75B2E" w14:paraId="28AD559A" w14:textId="77777777">
        <w:trPr>
          <w:trHeight w:val="215"/>
        </w:trPr>
        <w:tc>
          <w:tcPr>
            <w:tcW w:w="583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418ACC9F" w14:textId="77777777" w:rsidR="004F1240" w:rsidRDefault="001D413F">
            <w:pPr>
              <w:rPr>
                <w:b/>
              </w:rPr>
            </w:pPr>
            <w:r>
              <w:rPr>
                <w:b/>
              </w:rPr>
              <w:t xml:space="preserve">Supervisor’s and Co- </w:t>
            </w:r>
            <w:r>
              <w:rPr>
                <w:b/>
                <w:color w:val="000000" w:themeColor="text1"/>
              </w:rPr>
              <w:t xml:space="preserve">Supervisor’s </w:t>
            </w:r>
            <w:r>
              <w:rPr>
                <w:b/>
              </w:rPr>
              <w:t>opinion about the progress</w:t>
            </w:r>
          </w:p>
        </w:tc>
        <w:tc>
          <w:tcPr>
            <w:tcW w:w="203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D8C64F" w14:textId="77777777" w:rsidR="004F1240" w:rsidRDefault="001D413F">
            <w:r>
              <w:t xml:space="preserve">Satisfactory         </w:t>
            </w:r>
            <w:sdt>
              <w:sdtPr>
                <w:id w:val="1142622273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  <w:tc>
          <w:tcPr>
            <w:tcW w:w="221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B3C7050" w14:textId="77777777" w:rsidR="004F1240" w:rsidRDefault="001D413F">
            <w:r>
              <w:t xml:space="preserve">Unsatisfactory       </w:t>
            </w:r>
            <w:sdt>
              <w:sdtPr>
                <w:id w:val="-1099790850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</w:tr>
      <w:tr w:rsidR="0030699B" w14:paraId="3D3430B1" w14:textId="77777777">
        <w:trPr>
          <w:trHeight w:val="548"/>
        </w:trPr>
        <w:tc>
          <w:tcPr>
            <w:tcW w:w="583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CB9B2B0" w14:textId="77777777" w:rsidR="004F1240" w:rsidRDefault="001D413F">
            <w:r>
              <w:rPr>
                <w:b/>
                <w:color w:val="000000" w:themeColor="text1"/>
              </w:rPr>
              <w:t xml:space="preserve">Co-Supervisor’s </w:t>
            </w:r>
            <w:r>
              <w:t>signature</w:t>
            </w:r>
          </w:p>
        </w:tc>
        <w:tc>
          <w:tcPr>
            <w:tcW w:w="424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14" w:type="dxa"/>
              <w:right w:w="115" w:type="dxa"/>
            </w:tcMar>
          </w:tcPr>
          <w:p w14:paraId="1B08D731" w14:textId="77777777" w:rsidR="004F1240" w:rsidRDefault="004F1240"/>
        </w:tc>
      </w:tr>
      <w:tr w:rsidR="0030699B" w14:paraId="710DFF2B" w14:textId="77777777">
        <w:trPr>
          <w:trHeight w:val="548"/>
        </w:trPr>
        <w:tc>
          <w:tcPr>
            <w:tcW w:w="583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63CD17E" w14:textId="77777777" w:rsidR="004F1240" w:rsidRDefault="001D413F">
            <w:r>
              <w:t>Supervisor’s signature</w:t>
            </w:r>
          </w:p>
        </w:tc>
        <w:tc>
          <w:tcPr>
            <w:tcW w:w="424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63D846C" w14:textId="77777777" w:rsidR="004F1240" w:rsidRDefault="004F1240"/>
        </w:tc>
      </w:tr>
      <w:tr w:rsidR="004F1240" w14:paraId="2D87DCE2" w14:textId="77777777"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41030FF4" w14:textId="77777777" w:rsidR="004F1240" w:rsidRDefault="001D413F">
            <w:pPr>
              <w:rPr>
                <w:b/>
              </w:rPr>
            </w:pPr>
            <w:r>
              <w:rPr>
                <w:b/>
                <w:color w:val="000000" w:themeColor="text1"/>
              </w:rPr>
              <w:t>Any Other Notes</w:t>
            </w:r>
          </w:p>
        </w:tc>
      </w:tr>
      <w:tr w:rsidR="004F1240" w14:paraId="1796F253" w14:textId="77777777">
        <w:trPr>
          <w:trHeight w:val="2087"/>
        </w:trPr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0318A64" w14:textId="17318273" w:rsidR="004F1240" w:rsidRDefault="004F1240"/>
        </w:tc>
      </w:tr>
      <w:tr w:rsidR="004F1240" w14:paraId="3635E22A" w14:textId="77777777">
        <w:trPr>
          <w:trHeight w:val="125"/>
        </w:trPr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4DB2562" w14:textId="153BC943" w:rsidR="004F1240" w:rsidRDefault="001D413F">
            <w:pP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Attendance of the group members</w:t>
            </w:r>
          </w:p>
        </w:tc>
      </w:tr>
      <w:tr w:rsidR="0030699B" w14:paraId="5538A865" w14:textId="77777777">
        <w:trPr>
          <w:trHeight w:val="125"/>
        </w:trPr>
        <w:tc>
          <w:tcPr>
            <w:tcW w:w="5832" w:type="dxa"/>
            <w:gridSpan w:val="3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4C323CA0" w14:textId="77777777" w:rsidR="004F1240" w:rsidRDefault="001D413F">
            <w:pP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11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3E4C9806" w14:textId="77777777" w:rsidR="004F1240" w:rsidRDefault="001D413F">
            <w:pP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Index No.</w:t>
            </w:r>
          </w:p>
        </w:tc>
        <w:tc>
          <w:tcPr>
            <w:tcW w:w="213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B70E61D" w14:textId="7A1420FE" w:rsidR="004F1240" w:rsidRDefault="001D413F">
            <w:pP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Signature</w:t>
            </w:r>
          </w:p>
        </w:tc>
      </w:tr>
      <w:tr w:rsidR="00C75B2E" w14:paraId="7C05A6DD" w14:textId="77777777">
        <w:trPr>
          <w:trHeight w:val="422"/>
        </w:trPr>
        <w:tc>
          <w:tcPr>
            <w:tcW w:w="583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9A11DEE" w14:textId="77777777" w:rsidR="004F1240" w:rsidRDefault="001D413F">
            <w:r>
              <w:rPr>
                <w:color w:val="000000" w:themeColor="text1"/>
              </w:rPr>
              <w:t xml:space="preserve">1).  </w:t>
            </w:r>
            <w:r>
              <w:t>U.W.T.O Weerasinghe</w:t>
            </w:r>
          </w:p>
        </w:tc>
        <w:tc>
          <w:tcPr>
            <w:tcW w:w="211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061B3D" w14:textId="77777777" w:rsidR="004F1240" w:rsidRPr="00EC3D52" w:rsidRDefault="001D413F">
            <w:r w:rsidRPr="00EC3D52">
              <w:t>18001912</w:t>
            </w:r>
          </w:p>
        </w:tc>
        <w:tc>
          <w:tcPr>
            <w:tcW w:w="21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64FBCAA" w14:textId="767F04FE" w:rsidR="004F1240" w:rsidRDefault="00C75B2E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  <w:lang w:bidi="ta-IN"/>
              </w:rPr>
              <w:drawing>
                <wp:inline distT="0" distB="0" distL="0" distR="0" wp14:anchorId="01EF865A" wp14:editId="78323174">
                  <wp:extent cx="546735" cy="320976"/>
                  <wp:effectExtent l="0" t="0" r="5715" b="3175"/>
                  <wp:docPr id="9" name="Picture 9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whitethenuka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6594" cy="356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5B2E" w14:paraId="2CFD0E2A" w14:textId="77777777">
        <w:trPr>
          <w:trHeight w:val="440"/>
        </w:trPr>
        <w:tc>
          <w:tcPr>
            <w:tcW w:w="583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FDF55B5" w14:textId="77777777" w:rsidR="004F1240" w:rsidRDefault="001D413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). </w:t>
            </w:r>
            <w:proofErr w:type="spellStart"/>
            <w:r>
              <w:rPr>
                <w:color w:val="000000" w:themeColor="text1"/>
              </w:rPr>
              <w:t>T.W.T.Dulshan</w:t>
            </w:r>
            <w:proofErr w:type="spellEnd"/>
          </w:p>
        </w:tc>
        <w:tc>
          <w:tcPr>
            <w:tcW w:w="211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E7F079" w14:textId="77777777" w:rsidR="004F1240" w:rsidRPr="00EC3D52" w:rsidRDefault="001D413F">
            <w:r w:rsidRPr="00EC3D52">
              <w:t>18000487</w:t>
            </w:r>
          </w:p>
        </w:tc>
        <w:tc>
          <w:tcPr>
            <w:tcW w:w="21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E012534" w14:textId="33F82369" w:rsidR="004F1240" w:rsidRDefault="00C75B2E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  <w:lang w:bidi="ta-IN"/>
              </w:rPr>
              <w:drawing>
                <wp:inline distT="0" distB="0" distL="0" distR="0" wp14:anchorId="5173468A" wp14:editId="4E65FC57">
                  <wp:extent cx="628851" cy="426720"/>
                  <wp:effectExtent l="0" t="0" r="0" b="0"/>
                  <wp:docPr id="8" name="Picture 8" descr="A picture containing foo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whitetharindu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323" cy="4351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5B2E" w14:paraId="2E1C681A" w14:textId="77777777">
        <w:trPr>
          <w:trHeight w:val="440"/>
        </w:trPr>
        <w:tc>
          <w:tcPr>
            <w:tcW w:w="583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31525AC" w14:textId="77777777" w:rsidR="004F1240" w:rsidRDefault="001D413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).</w:t>
            </w:r>
            <w:r>
              <w:t xml:space="preserve"> </w:t>
            </w:r>
            <w:proofErr w:type="spellStart"/>
            <w:r>
              <w:rPr>
                <w:color w:val="000000" w:themeColor="text1"/>
              </w:rPr>
              <w:t>W.M.D.M.Y.Wickramanayaka</w:t>
            </w:r>
            <w:proofErr w:type="spellEnd"/>
          </w:p>
        </w:tc>
        <w:tc>
          <w:tcPr>
            <w:tcW w:w="211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52E4BD" w14:textId="77777777" w:rsidR="004F1240" w:rsidRPr="00EC3D52" w:rsidRDefault="001D413F">
            <w:r w:rsidRPr="00EC3D52">
              <w:t>18001922</w:t>
            </w:r>
          </w:p>
        </w:tc>
        <w:tc>
          <w:tcPr>
            <w:tcW w:w="21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01E1BC6" w14:textId="6B48AF4B" w:rsidR="004F1240" w:rsidRDefault="00C75B2E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  <w:lang w:bidi="ta-IN"/>
              </w:rPr>
              <w:drawing>
                <wp:inline distT="0" distB="0" distL="0" distR="0" wp14:anchorId="5E79CD73" wp14:editId="2820137F">
                  <wp:extent cx="547003" cy="396240"/>
                  <wp:effectExtent l="0" t="0" r="5715" b="3810"/>
                  <wp:docPr id="6" name="Picture 6" descr="A picture containing shi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ite minuri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788" cy="4583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5B2E" w14:paraId="4CC9D3BB" w14:textId="77777777">
        <w:trPr>
          <w:trHeight w:val="440"/>
        </w:trPr>
        <w:tc>
          <w:tcPr>
            <w:tcW w:w="583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12D279E0" w14:textId="77777777" w:rsidR="004F1240" w:rsidRDefault="001D413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).</w:t>
            </w:r>
            <w:r>
              <w:t xml:space="preserve">  </w:t>
            </w:r>
            <w:proofErr w:type="spellStart"/>
            <w:r>
              <w:t>W.K.B.K.Madhushanka</w:t>
            </w:r>
            <w:proofErr w:type="spellEnd"/>
          </w:p>
        </w:tc>
        <w:tc>
          <w:tcPr>
            <w:tcW w:w="211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F9A4458" w14:textId="77777777" w:rsidR="004F1240" w:rsidRPr="00EC3D52" w:rsidRDefault="001D413F">
            <w:r w:rsidRPr="00EC3D52">
              <w:t>18000967</w:t>
            </w:r>
          </w:p>
        </w:tc>
        <w:tc>
          <w:tcPr>
            <w:tcW w:w="213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C3C9FC3" w14:textId="79C63FCB" w:rsidR="004F1240" w:rsidRDefault="00C75B2E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  <w:lang w:bidi="ta-IN"/>
              </w:rPr>
              <w:drawing>
                <wp:inline distT="0" distB="0" distL="0" distR="0" wp14:anchorId="458A5923" wp14:editId="0AF1D7A8">
                  <wp:extent cx="516448" cy="441960"/>
                  <wp:effectExtent l="0" t="0" r="0" b="0"/>
                  <wp:docPr id="7" name="Picture 7" descr="A picture containing food,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whitebuthsara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829" cy="469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CC893E" w14:textId="6209F5C3" w:rsidR="004F1240" w:rsidRDefault="004F1240"/>
    <w:sectPr w:rsidR="004F124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373FC1" w14:textId="77777777" w:rsidR="00DF2FF5" w:rsidRDefault="00DF2FF5">
      <w:pPr>
        <w:spacing w:after="0" w:line="240" w:lineRule="auto"/>
      </w:pPr>
      <w:r>
        <w:separator/>
      </w:r>
    </w:p>
  </w:endnote>
  <w:endnote w:type="continuationSeparator" w:id="0">
    <w:p w14:paraId="06E58D61" w14:textId="77777777" w:rsidR="00DF2FF5" w:rsidRDefault="00DF2F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79E03B" w14:textId="77777777" w:rsidR="004F1240" w:rsidRDefault="004F124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351ABC" w14:textId="77777777" w:rsidR="004F1240" w:rsidRDefault="004F124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2AC8BE" w14:textId="77777777" w:rsidR="004F1240" w:rsidRDefault="004F12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E7A6BC" w14:textId="77777777" w:rsidR="00DF2FF5" w:rsidRDefault="00DF2FF5">
      <w:pPr>
        <w:spacing w:after="0" w:line="240" w:lineRule="auto"/>
      </w:pPr>
      <w:r>
        <w:separator/>
      </w:r>
    </w:p>
  </w:footnote>
  <w:footnote w:type="continuationSeparator" w:id="0">
    <w:p w14:paraId="3ABC5853" w14:textId="77777777" w:rsidR="00DF2FF5" w:rsidRDefault="00DF2F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3541C8" w14:textId="77777777" w:rsidR="004F1240" w:rsidRDefault="004F124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D581C3" w14:textId="77777777" w:rsidR="004F1240" w:rsidRDefault="004F124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531647" w14:textId="77777777" w:rsidR="004F1240" w:rsidRDefault="004F12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57D1E"/>
    <w:multiLevelType w:val="multilevel"/>
    <w:tmpl w:val="00457D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183532"/>
    <w:multiLevelType w:val="multilevel"/>
    <w:tmpl w:val="22183532"/>
    <w:lvl w:ilvl="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FA5C87"/>
    <w:multiLevelType w:val="multilevel"/>
    <w:tmpl w:val="2EFA5C87"/>
    <w:lvl w:ilvl="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FFC15C3"/>
    <w:multiLevelType w:val="multilevel"/>
    <w:tmpl w:val="5FFC15C3"/>
    <w:lvl w:ilvl="0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sNaAMyFxcYsAAAA"/>
  </w:docVars>
  <w:rsids>
    <w:rsidRoot w:val="003C2B7D"/>
    <w:rsid w:val="00032EAA"/>
    <w:rsid w:val="000F301A"/>
    <w:rsid w:val="00101615"/>
    <w:rsid w:val="00115216"/>
    <w:rsid w:val="00141450"/>
    <w:rsid w:val="0014533F"/>
    <w:rsid w:val="00150665"/>
    <w:rsid w:val="001540C0"/>
    <w:rsid w:val="001A021A"/>
    <w:rsid w:val="001D413F"/>
    <w:rsid w:val="001E511D"/>
    <w:rsid w:val="00214B02"/>
    <w:rsid w:val="00237BC0"/>
    <w:rsid w:val="00285F96"/>
    <w:rsid w:val="002866F3"/>
    <w:rsid w:val="00294C93"/>
    <w:rsid w:val="002A3859"/>
    <w:rsid w:val="002C034A"/>
    <w:rsid w:val="002D27D7"/>
    <w:rsid w:val="002D7A1D"/>
    <w:rsid w:val="002E2F89"/>
    <w:rsid w:val="002E76F4"/>
    <w:rsid w:val="0030699B"/>
    <w:rsid w:val="003221C0"/>
    <w:rsid w:val="003260D8"/>
    <w:rsid w:val="00346B64"/>
    <w:rsid w:val="0035474D"/>
    <w:rsid w:val="00357D1B"/>
    <w:rsid w:val="003B740A"/>
    <w:rsid w:val="003C2B7D"/>
    <w:rsid w:val="00401C89"/>
    <w:rsid w:val="00412B16"/>
    <w:rsid w:val="004250F8"/>
    <w:rsid w:val="0046055D"/>
    <w:rsid w:val="00475329"/>
    <w:rsid w:val="00494D93"/>
    <w:rsid w:val="004D0642"/>
    <w:rsid w:val="004E47FC"/>
    <w:rsid w:val="004F1240"/>
    <w:rsid w:val="00512BBB"/>
    <w:rsid w:val="00555097"/>
    <w:rsid w:val="00555BBB"/>
    <w:rsid w:val="005768F1"/>
    <w:rsid w:val="005A2DE2"/>
    <w:rsid w:val="005B67DB"/>
    <w:rsid w:val="005E100C"/>
    <w:rsid w:val="00602293"/>
    <w:rsid w:val="00612AF1"/>
    <w:rsid w:val="0061716D"/>
    <w:rsid w:val="0064538D"/>
    <w:rsid w:val="006601EA"/>
    <w:rsid w:val="00667022"/>
    <w:rsid w:val="00671246"/>
    <w:rsid w:val="006808E2"/>
    <w:rsid w:val="006A50DD"/>
    <w:rsid w:val="006B63CA"/>
    <w:rsid w:val="006B7D58"/>
    <w:rsid w:val="006C7335"/>
    <w:rsid w:val="006D6149"/>
    <w:rsid w:val="0071351E"/>
    <w:rsid w:val="00746DBC"/>
    <w:rsid w:val="00752160"/>
    <w:rsid w:val="00752D68"/>
    <w:rsid w:val="00780383"/>
    <w:rsid w:val="00795D83"/>
    <w:rsid w:val="007B13AD"/>
    <w:rsid w:val="007B2FF9"/>
    <w:rsid w:val="007F0B44"/>
    <w:rsid w:val="008162A7"/>
    <w:rsid w:val="00832A83"/>
    <w:rsid w:val="0086752F"/>
    <w:rsid w:val="008733D8"/>
    <w:rsid w:val="00876264"/>
    <w:rsid w:val="00880FCD"/>
    <w:rsid w:val="0088777C"/>
    <w:rsid w:val="008E06AC"/>
    <w:rsid w:val="008F584D"/>
    <w:rsid w:val="0090126C"/>
    <w:rsid w:val="009221F0"/>
    <w:rsid w:val="00934B78"/>
    <w:rsid w:val="009A13FF"/>
    <w:rsid w:val="009E2AB9"/>
    <w:rsid w:val="009E2C4A"/>
    <w:rsid w:val="009F4835"/>
    <w:rsid w:val="00A25282"/>
    <w:rsid w:val="00A45CD8"/>
    <w:rsid w:val="00A86921"/>
    <w:rsid w:val="00AC74E1"/>
    <w:rsid w:val="00B0088E"/>
    <w:rsid w:val="00B17615"/>
    <w:rsid w:val="00B45F46"/>
    <w:rsid w:val="00B53B37"/>
    <w:rsid w:val="00B75B4B"/>
    <w:rsid w:val="00B86DEF"/>
    <w:rsid w:val="00BA13FA"/>
    <w:rsid w:val="00BA5315"/>
    <w:rsid w:val="00BE5CE2"/>
    <w:rsid w:val="00C0511D"/>
    <w:rsid w:val="00C06A56"/>
    <w:rsid w:val="00C326BB"/>
    <w:rsid w:val="00C32ECD"/>
    <w:rsid w:val="00C41412"/>
    <w:rsid w:val="00C75B2E"/>
    <w:rsid w:val="00C93B6A"/>
    <w:rsid w:val="00CB0D5A"/>
    <w:rsid w:val="00CB7116"/>
    <w:rsid w:val="00CE46DF"/>
    <w:rsid w:val="00CF5488"/>
    <w:rsid w:val="00D00B8D"/>
    <w:rsid w:val="00D01BCE"/>
    <w:rsid w:val="00D84AFA"/>
    <w:rsid w:val="00D9492B"/>
    <w:rsid w:val="00DA446D"/>
    <w:rsid w:val="00DD0981"/>
    <w:rsid w:val="00DF2FF5"/>
    <w:rsid w:val="00E13CBD"/>
    <w:rsid w:val="00E27551"/>
    <w:rsid w:val="00E629B5"/>
    <w:rsid w:val="00E65EB2"/>
    <w:rsid w:val="00EA0CF3"/>
    <w:rsid w:val="00EA4923"/>
    <w:rsid w:val="00EC3D52"/>
    <w:rsid w:val="00ED2427"/>
    <w:rsid w:val="00EE16F6"/>
    <w:rsid w:val="00EE568E"/>
    <w:rsid w:val="00EF38F0"/>
    <w:rsid w:val="00F060E5"/>
    <w:rsid w:val="00F147A4"/>
    <w:rsid w:val="00F26CB1"/>
    <w:rsid w:val="00F53F5D"/>
    <w:rsid w:val="00F91300"/>
    <w:rsid w:val="097418D5"/>
    <w:rsid w:val="1BF31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B3DE1"/>
  <w15:docId w15:val="{53BD031E-F265-483C-81F6-43315A53D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Default">
    <w:name w:val="Default"/>
    <w:rsid w:val="00C32EC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BD114F3-33CF-4746-AB66-A79F03460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ASUS</cp:lastModifiedBy>
  <cp:revision>2</cp:revision>
  <dcterms:created xsi:type="dcterms:W3CDTF">2020-05-16T06:35:00Z</dcterms:created>
  <dcterms:modified xsi:type="dcterms:W3CDTF">2020-05-16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281</vt:lpwstr>
  </property>
</Properties>
</file>